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3F4C3" w14:textId="77777777" w:rsidR="00117376" w:rsidRPr="00117376" w:rsidRDefault="00117376" w:rsidP="00117376">
      <w:pPr>
        <w:rPr>
          <w:b/>
        </w:rPr>
      </w:pPr>
      <w:r w:rsidRPr="00117376">
        <w:rPr>
          <w:b/>
        </w:rPr>
        <w:t>IS YOUR FLEET ELIGIBLE? YOU MUST HAVE…</w:t>
      </w:r>
    </w:p>
    <w:p w14:paraId="4451BC00" w14:textId="77777777" w:rsidR="00117376" w:rsidRPr="00117376" w:rsidRDefault="00117376" w:rsidP="0011737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117376">
        <w:rPr>
          <w:sz w:val="20"/>
          <w:szCs w:val="20"/>
        </w:rPr>
        <w:t>CLASS 3-8 DIESEL VEHICLE(S)*</w:t>
      </w:r>
    </w:p>
    <w:p w14:paraId="0EA619B4" w14:textId="30ADB5E4" w:rsidR="00117376" w:rsidRDefault="00117376" w:rsidP="0011737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117376">
        <w:rPr>
          <w:sz w:val="20"/>
          <w:szCs w:val="20"/>
        </w:rPr>
        <w:t>VEHICLE(S) WITH ENGINE MODEL YEAR 1992-2009</w:t>
      </w:r>
    </w:p>
    <w:p w14:paraId="1327C6B8" w14:textId="52DDF539" w:rsidR="00E43400" w:rsidRPr="00117376" w:rsidRDefault="00B10113" w:rsidP="00601CEE">
      <w:pPr>
        <w:pStyle w:val="ListParagraph"/>
        <w:numPr>
          <w:ilvl w:val="1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FOR REPOWERS, ENGINE MUST BE AT LEAST SIX YEARS OLD</w:t>
      </w:r>
    </w:p>
    <w:p w14:paraId="1534CFBB" w14:textId="77777777" w:rsidR="00117376" w:rsidRPr="00117376" w:rsidRDefault="00117376" w:rsidP="0011737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117376">
        <w:rPr>
          <w:sz w:val="20"/>
          <w:szCs w:val="20"/>
        </w:rPr>
        <w:t>OWNED A NYS-REGISTERED VEHICLE FOR AT LEAST PAST 2 YEARS</w:t>
      </w:r>
    </w:p>
    <w:p w14:paraId="2611FB66" w14:textId="77777777" w:rsidR="00117376" w:rsidRPr="00117376" w:rsidRDefault="00117376" w:rsidP="00117376">
      <w:pPr>
        <w:rPr>
          <w:sz w:val="16"/>
        </w:rPr>
      </w:pPr>
      <w:r>
        <w:rPr>
          <w:sz w:val="16"/>
        </w:rPr>
        <w:t>*</w:t>
      </w:r>
      <w:r w:rsidRPr="00117376">
        <w:rPr>
          <w:sz w:val="16"/>
        </w:rPr>
        <w:t>Replacement or repowered class 3 vehicles must be registered in one of the 30 eligible counties that are/were recently in non-attainment with federal air quality standards. A class 3 vehicle must be all-electric (BEV) to be eligible for funding.</w:t>
      </w:r>
    </w:p>
    <w:p w14:paraId="1AE62FF4" w14:textId="77777777" w:rsidR="00117376" w:rsidRPr="00117376" w:rsidRDefault="00117376" w:rsidP="00117376">
      <w:pPr>
        <w:rPr>
          <w:b/>
        </w:rPr>
      </w:pPr>
      <w:r w:rsidRPr="00117376">
        <w:rPr>
          <w:b/>
        </w:rPr>
        <w:t>WHAT DO I NEED TO PROVIDE IN ORDER TO</w:t>
      </w:r>
      <w:r w:rsidR="00AA74B5">
        <w:rPr>
          <w:b/>
        </w:rPr>
        <w:t xml:space="preserve"> </w:t>
      </w:r>
      <w:r w:rsidRPr="00117376">
        <w:rPr>
          <w:b/>
        </w:rPr>
        <w:t>BEGIN MY ORDER?</w:t>
      </w:r>
    </w:p>
    <w:p w14:paraId="0BCA6A74" w14:textId="77777777" w:rsidR="00117376" w:rsidRPr="00117376" w:rsidRDefault="00117376" w:rsidP="0011737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117376">
        <w:rPr>
          <w:sz w:val="20"/>
          <w:szCs w:val="20"/>
        </w:rPr>
        <w:t>PROVISIONAL PURCHASE ORDER / LEASE AGREEMENT</w:t>
      </w:r>
    </w:p>
    <w:p w14:paraId="6F628A34" w14:textId="77777777" w:rsidR="00117376" w:rsidRPr="00117376" w:rsidRDefault="00117376" w:rsidP="0011737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117376">
        <w:rPr>
          <w:sz w:val="20"/>
          <w:szCs w:val="20"/>
        </w:rPr>
        <w:t xml:space="preserve">NEW VEHICLE INFORMATION (see </w:t>
      </w:r>
      <w:r w:rsidR="0073656B">
        <w:rPr>
          <w:sz w:val="20"/>
          <w:szCs w:val="20"/>
        </w:rPr>
        <w:t>below</w:t>
      </w:r>
      <w:r w:rsidRPr="00117376">
        <w:rPr>
          <w:sz w:val="20"/>
          <w:szCs w:val="20"/>
        </w:rPr>
        <w:t>)</w:t>
      </w:r>
    </w:p>
    <w:p w14:paraId="325CD139" w14:textId="1EB980E8" w:rsidR="00117376" w:rsidRPr="00117376" w:rsidRDefault="00117376" w:rsidP="0011737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117376">
        <w:rPr>
          <w:sz w:val="20"/>
          <w:szCs w:val="20"/>
        </w:rPr>
        <w:t xml:space="preserve">INFORMATION FOR VEHICLE </w:t>
      </w:r>
      <w:r w:rsidR="002921CC">
        <w:rPr>
          <w:sz w:val="20"/>
          <w:szCs w:val="20"/>
        </w:rPr>
        <w:t xml:space="preserve">(OR IN THE CASE OF A REPOWER: ENGINE) </w:t>
      </w:r>
      <w:r w:rsidRPr="00117376">
        <w:rPr>
          <w:sz w:val="20"/>
          <w:szCs w:val="20"/>
        </w:rPr>
        <w:t xml:space="preserve">TO BE SCRAPPED (EXISTING VEHICLE, see </w:t>
      </w:r>
      <w:r w:rsidR="0073656B">
        <w:rPr>
          <w:sz w:val="20"/>
          <w:szCs w:val="20"/>
        </w:rPr>
        <w:t>below</w:t>
      </w:r>
      <w:r w:rsidRPr="00117376">
        <w:rPr>
          <w:sz w:val="20"/>
          <w:szCs w:val="20"/>
        </w:rPr>
        <w:t>)</w:t>
      </w:r>
    </w:p>
    <w:p w14:paraId="2DD33394" w14:textId="77777777" w:rsidR="00117376" w:rsidRPr="00117376" w:rsidRDefault="00117376" w:rsidP="0011737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117376">
        <w:rPr>
          <w:sz w:val="20"/>
          <w:szCs w:val="20"/>
        </w:rPr>
        <w:t>EXISTING VEHICLE REGISTRATION</w:t>
      </w:r>
    </w:p>
    <w:p w14:paraId="1A6E6D44" w14:textId="611ECD79" w:rsidR="00117376" w:rsidRPr="00117376" w:rsidRDefault="00117376" w:rsidP="0011737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117376">
        <w:rPr>
          <w:sz w:val="20"/>
          <w:szCs w:val="20"/>
        </w:rPr>
        <w:t xml:space="preserve">PHOTOS OF EXISTING VEHICLE (FRONT W/ LICENSE PLATE, SIDE W/ DOT </w:t>
      </w:r>
      <w:r w:rsidR="00AA74B5">
        <w:rPr>
          <w:sz w:val="20"/>
          <w:szCs w:val="20"/>
        </w:rPr>
        <w:t>#</w:t>
      </w:r>
      <w:r w:rsidR="00705968">
        <w:rPr>
          <w:sz w:val="20"/>
          <w:szCs w:val="20"/>
        </w:rPr>
        <w:t xml:space="preserve"> AND TRUCK/BUS NUMBER</w:t>
      </w:r>
      <w:r w:rsidR="00AA74B5">
        <w:rPr>
          <w:sz w:val="20"/>
          <w:szCs w:val="20"/>
        </w:rPr>
        <w:t>, VEHICLE ENGINE, ENGINE TAG W/ ENGINE FAMILY NUMBER AND ENGINE SERIAL NUMBER, INTACT CHASSIS</w:t>
      </w:r>
      <w:r w:rsidRPr="00117376">
        <w:rPr>
          <w:sz w:val="20"/>
          <w:szCs w:val="20"/>
        </w:rPr>
        <w:t>)</w:t>
      </w:r>
    </w:p>
    <w:p w14:paraId="19627B88" w14:textId="12945EAE" w:rsidR="00117376" w:rsidRDefault="00117376" w:rsidP="0011737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117376">
        <w:rPr>
          <w:sz w:val="20"/>
          <w:szCs w:val="20"/>
        </w:rPr>
        <w:t xml:space="preserve">SIGNED VEHICLE PURCHASER </w:t>
      </w:r>
      <w:r w:rsidR="0016626B">
        <w:rPr>
          <w:sz w:val="20"/>
          <w:szCs w:val="20"/>
        </w:rPr>
        <w:t>PARTICIPATION AGREEMENT</w:t>
      </w:r>
    </w:p>
    <w:p w14:paraId="1D6213A4" w14:textId="512D0082" w:rsidR="00E43400" w:rsidRPr="00117376" w:rsidRDefault="00E43400" w:rsidP="00117376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FLEET OWNERSHIP CERTIFICATION</w:t>
      </w:r>
      <w:r w:rsidR="00C52700">
        <w:rPr>
          <w:sz w:val="20"/>
          <w:szCs w:val="20"/>
        </w:rPr>
        <w:t xml:space="preserve"> LETTER</w:t>
      </w:r>
    </w:p>
    <w:p w14:paraId="7229E23A" w14:textId="77777777" w:rsidR="00117376" w:rsidRPr="00117376" w:rsidRDefault="00AA74B5" w:rsidP="00117376">
      <w:pPr>
        <w:rPr>
          <w:b/>
        </w:rPr>
      </w:pPr>
      <w:r>
        <w:rPr>
          <w:b/>
        </w:rPr>
        <w:t xml:space="preserve">…TO </w:t>
      </w:r>
      <w:r w:rsidR="00117376" w:rsidRPr="00117376">
        <w:rPr>
          <w:b/>
        </w:rPr>
        <w:t>INITIATE NEW VEHICLE DELIVERY?</w:t>
      </w:r>
    </w:p>
    <w:p w14:paraId="4BD8B265" w14:textId="610107A9" w:rsidR="00117376" w:rsidRPr="00117376" w:rsidRDefault="00117376" w:rsidP="0011737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117376">
        <w:rPr>
          <w:sz w:val="20"/>
          <w:szCs w:val="20"/>
        </w:rPr>
        <w:t>SCHEDULED SCRAPPAGE DATE FOR EXISTING VEHICLE</w:t>
      </w:r>
      <w:r w:rsidR="00F81D41">
        <w:rPr>
          <w:sz w:val="20"/>
          <w:szCs w:val="20"/>
        </w:rPr>
        <w:t xml:space="preserve"> OR ENGINE</w:t>
      </w:r>
    </w:p>
    <w:p w14:paraId="5340B91D" w14:textId="7F8FBF0C" w:rsidR="00117376" w:rsidRPr="00117376" w:rsidRDefault="00AA74B5" w:rsidP="00117376">
      <w:pPr>
        <w:rPr>
          <w:b/>
        </w:rPr>
      </w:pPr>
      <w:r>
        <w:rPr>
          <w:b/>
        </w:rPr>
        <w:t xml:space="preserve">…TO </w:t>
      </w:r>
      <w:r w:rsidR="00117376" w:rsidRPr="00117376">
        <w:rPr>
          <w:b/>
        </w:rPr>
        <w:t xml:space="preserve">COMPLETE </w:t>
      </w:r>
      <w:r w:rsidR="0016626B">
        <w:rPr>
          <w:b/>
        </w:rPr>
        <w:t>VOUCHER REDEMPTION</w:t>
      </w:r>
      <w:r w:rsidR="00117376" w:rsidRPr="00117376">
        <w:rPr>
          <w:b/>
        </w:rPr>
        <w:t>?</w:t>
      </w:r>
    </w:p>
    <w:p w14:paraId="750A6101" w14:textId="77777777" w:rsidR="00117376" w:rsidRPr="00117376" w:rsidRDefault="00117376" w:rsidP="0011737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117376">
        <w:rPr>
          <w:sz w:val="20"/>
          <w:szCs w:val="20"/>
        </w:rPr>
        <w:t>EXECUTED PURCHASE ORDER / LEASE AGREEMENT</w:t>
      </w:r>
    </w:p>
    <w:p w14:paraId="2A384A8B" w14:textId="77777777" w:rsidR="00117376" w:rsidRPr="00117376" w:rsidRDefault="00117376" w:rsidP="0011737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117376">
        <w:rPr>
          <w:sz w:val="20"/>
          <w:szCs w:val="20"/>
        </w:rPr>
        <w:t>SIGNED FINAL INVOICE</w:t>
      </w:r>
    </w:p>
    <w:p w14:paraId="4C906E9E" w14:textId="6EBFFDDA" w:rsidR="00117376" w:rsidRDefault="00117376" w:rsidP="0011737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117376">
        <w:rPr>
          <w:sz w:val="20"/>
          <w:szCs w:val="20"/>
        </w:rPr>
        <w:t>NEW YORK DMV REGISTRATION OR TITLE APPLICATION (MV-82)</w:t>
      </w:r>
      <w:r w:rsidR="00B232E4">
        <w:rPr>
          <w:sz w:val="20"/>
          <w:szCs w:val="20"/>
        </w:rPr>
        <w:t xml:space="preserve"> FOR NEW VEHICLE</w:t>
      </w:r>
    </w:p>
    <w:p w14:paraId="18838D01" w14:textId="3F5E3E24" w:rsidR="00B232E4" w:rsidRPr="00117376" w:rsidRDefault="00B232E4" w:rsidP="00117376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NEW YORK DMV REGISTRATION FOR SCRAPPED VEHICLE (ACTIVE AT TIME OF SCRAPPAGE)</w:t>
      </w:r>
    </w:p>
    <w:p w14:paraId="5BF07F1C" w14:textId="48A13BB3" w:rsidR="00117376" w:rsidRPr="00117376" w:rsidRDefault="00117376" w:rsidP="0011737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117376">
        <w:rPr>
          <w:sz w:val="20"/>
          <w:szCs w:val="20"/>
        </w:rPr>
        <w:t>PHOTOS OF NEW VEHICLE (</w:t>
      </w:r>
      <w:r w:rsidR="00B10113" w:rsidRPr="00117376">
        <w:rPr>
          <w:sz w:val="20"/>
          <w:szCs w:val="20"/>
        </w:rPr>
        <w:t xml:space="preserve">FRONT W/ LICENSE PLATE, SIDE W/ DOT </w:t>
      </w:r>
      <w:r w:rsidR="00B10113">
        <w:rPr>
          <w:sz w:val="20"/>
          <w:szCs w:val="20"/>
        </w:rPr>
        <w:t>#</w:t>
      </w:r>
      <w:r w:rsidRPr="00117376">
        <w:rPr>
          <w:sz w:val="20"/>
          <w:szCs w:val="20"/>
        </w:rPr>
        <w:t>, ENGINE</w:t>
      </w:r>
      <w:r w:rsidR="00A550B5">
        <w:rPr>
          <w:sz w:val="20"/>
          <w:szCs w:val="20"/>
        </w:rPr>
        <w:t>/MOTOR</w:t>
      </w:r>
      <w:r w:rsidRPr="00117376">
        <w:rPr>
          <w:sz w:val="20"/>
          <w:szCs w:val="20"/>
        </w:rPr>
        <w:t xml:space="preserve"> TAG, VIN TAG, ODOMETER READING)</w:t>
      </w:r>
    </w:p>
    <w:p w14:paraId="34493B9A" w14:textId="77777777" w:rsidR="00117376" w:rsidRPr="00AA74B5" w:rsidRDefault="00117376" w:rsidP="00117376">
      <w:pPr>
        <w:rPr>
          <w:i/>
        </w:rPr>
      </w:pPr>
      <w:r w:rsidRPr="00AA74B5">
        <w:rPr>
          <w:i/>
        </w:rPr>
        <w:t>WITHIN 21 DAYS AFTER NEW VEHICLE(S) DELIVERY PROVIDE SCRAPPAGE DOCUMENTATION:</w:t>
      </w:r>
    </w:p>
    <w:p w14:paraId="2149945C" w14:textId="2CD4B452" w:rsidR="0016626B" w:rsidRDefault="0016626B" w:rsidP="00117376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PRE-SCRAPPAGE PHOTOS TAKEN AT SCRAPPAGE FACILITY SHOWING VEHICLE IDENTIFYING CHARACTERISTICS, INTACT CHASSIS, INTACT ENGINE, ENGINE TAG AND VIN PLATE</w:t>
      </w:r>
    </w:p>
    <w:p w14:paraId="78804208" w14:textId="1BCCF7C2" w:rsidR="00117376" w:rsidRDefault="00117376" w:rsidP="0011737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117376">
        <w:rPr>
          <w:sz w:val="20"/>
          <w:szCs w:val="20"/>
        </w:rPr>
        <w:t>POST-SCRAPPAGE PHOTOS INDICATING VEHICLE IDENTIFYING CHARACTERISTICS, DESTROYED DIESEL ENGINE, AND (WHERE APPLICABLE) A CUT OR SHEARED VEHICLE CHASSIS^</w:t>
      </w:r>
    </w:p>
    <w:p w14:paraId="2E05EBC1" w14:textId="47CAB58F" w:rsidR="0089319D" w:rsidRPr="00117376" w:rsidRDefault="0089319D" w:rsidP="00117376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INCLUDE </w:t>
      </w:r>
      <w:r w:rsidR="0016626B">
        <w:rPr>
          <w:sz w:val="20"/>
          <w:szCs w:val="20"/>
        </w:rPr>
        <w:t xml:space="preserve">COMPLETED, </w:t>
      </w:r>
      <w:r>
        <w:rPr>
          <w:sz w:val="20"/>
          <w:szCs w:val="20"/>
        </w:rPr>
        <w:t>SIGNED VEHICLE SCRAPPAGE CERTIFICATION DOCUMENT</w:t>
      </w:r>
    </w:p>
    <w:p w14:paraId="6B722ADC" w14:textId="6C7C241B" w:rsidR="00117376" w:rsidRPr="00117376" w:rsidRDefault="00117376" w:rsidP="00117376">
      <w:pPr>
        <w:rPr>
          <w:sz w:val="16"/>
          <w:szCs w:val="16"/>
        </w:rPr>
      </w:pPr>
      <w:r w:rsidRPr="00117376">
        <w:rPr>
          <w:sz w:val="16"/>
          <w:szCs w:val="16"/>
        </w:rPr>
        <w:t xml:space="preserve">^Scrappage and photo documentation will be conducted by a </w:t>
      </w:r>
      <w:r w:rsidR="00C52700">
        <w:rPr>
          <w:sz w:val="16"/>
          <w:szCs w:val="16"/>
        </w:rPr>
        <w:t xml:space="preserve">Participating </w:t>
      </w:r>
      <w:r w:rsidRPr="00117376">
        <w:rPr>
          <w:sz w:val="16"/>
          <w:szCs w:val="16"/>
        </w:rPr>
        <w:t>NYTVIP scrapyard. Refer to the accompanying Truck Scrappage Guidelines for photo documentation specifications.</w:t>
      </w:r>
    </w:p>
    <w:p w14:paraId="15E320CD" w14:textId="77777777" w:rsidR="00117376" w:rsidRPr="00117376" w:rsidRDefault="00117376" w:rsidP="00117376">
      <w:pPr>
        <w:rPr>
          <w:b/>
        </w:rPr>
      </w:pPr>
      <w:r w:rsidRPr="00117376">
        <w:rPr>
          <w:b/>
        </w:rPr>
        <w:t>WHAT HAPPENS NEXT?</w:t>
      </w:r>
    </w:p>
    <w:p w14:paraId="456E1B15" w14:textId="77777777" w:rsidR="00117376" w:rsidRPr="00117376" w:rsidRDefault="00117376" w:rsidP="0011737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117376">
        <w:rPr>
          <w:sz w:val="20"/>
          <w:szCs w:val="20"/>
        </w:rPr>
        <w:t>OWNED OR LEASED VEHICLE(S) MUST OPERATE IN NEW YORK STATE FOR A MINIMUM OF FIVE YEARS</w:t>
      </w:r>
    </w:p>
    <w:p w14:paraId="2C11E0D4" w14:textId="7CF502FD" w:rsidR="00117376" w:rsidRPr="00117376" w:rsidRDefault="00117376" w:rsidP="0011737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117376">
        <w:rPr>
          <w:sz w:val="20"/>
          <w:szCs w:val="20"/>
        </w:rPr>
        <w:t xml:space="preserve">SUBMIT SEMI-ANNUAL USAGE REPORTING TO </w:t>
      </w:r>
      <w:r w:rsidR="0089319D">
        <w:rPr>
          <w:sz w:val="20"/>
          <w:szCs w:val="20"/>
        </w:rPr>
        <w:t>NYSERDA</w:t>
      </w:r>
      <w:r w:rsidRPr="00117376">
        <w:rPr>
          <w:sz w:val="20"/>
          <w:szCs w:val="20"/>
        </w:rPr>
        <w:t xml:space="preserve"> FOR A MINIMUM OF </w:t>
      </w:r>
      <w:r w:rsidR="00280BF3">
        <w:rPr>
          <w:sz w:val="20"/>
          <w:szCs w:val="20"/>
        </w:rPr>
        <w:t>THREE</w:t>
      </w:r>
      <w:r w:rsidRPr="00117376">
        <w:rPr>
          <w:sz w:val="20"/>
          <w:szCs w:val="20"/>
        </w:rPr>
        <w:t xml:space="preserve"> YEARS AFTER RECEIVING VOUCHER REDEMPTION</w:t>
      </w:r>
    </w:p>
    <w:p w14:paraId="44EAE395" w14:textId="77777777" w:rsidR="005F4EEA" w:rsidRDefault="005F4EEA">
      <w:r w:rsidRPr="00117376">
        <w:rPr>
          <w:rFonts w:eastAsiaTheme="minorEastAsia"/>
          <w:noProof/>
          <w:kern w:val="2"/>
          <w:sz w:val="24"/>
        </w:rPr>
        <w:lastRenderedPageBreak/>
        <mc:AlternateContent>
          <mc:Choice Requires="wps">
            <w:drawing>
              <wp:anchor distT="91440" distB="91440" distL="114300" distR="114300" simplePos="0" relativeHeight="251659264" behindDoc="0" locked="0" layoutInCell="1" allowOverlap="1" wp14:anchorId="4096F89C" wp14:editId="7ACC5C19">
                <wp:simplePos x="0" y="0"/>
                <wp:positionH relativeFrom="margin">
                  <wp:align>center</wp:align>
                </wp:positionH>
                <wp:positionV relativeFrom="paragraph">
                  <wp:posOffset>178435</wp:posOffset>
                </wp:positionV>
                <wp:extent cx="4156075" cy="1403985"/>
                <wp:effectExtent l="0" t="0" r="0" b="0"/>
                <wp:wrapSquare wrapText="bothSides"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56075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D17C35" w14:textId="77777777" w:rsidR="00117376" w:rsidRPr="000F35A5" w:rsidRDefault="00280BF3" w:rsidP="00117376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jc w:val="both"/>
                              <w:rPr>
                                <w:i/>
                                <w:iCs/>
                                <w:color w:val="4472C4" w:themeColor="accent1"/>
                                <w:sz w:val="20"/>
                                <w:szCs w:val="20"/>
                              </w:rPr>
                            </w:pPr>
                            <w:r w:rsidRPr="00280BF3">
                              <w:rPr>
                                <w:i/>
                                <w:kern w:val="2"/>
                                <w:sz w:val="20"/>
                                <w:szCs w:val="20"/>
                              </w:rPr>
                              <w:t>Failure to submit a Semi-Annual Usage Report in a timely manner is a violation of the terms and conditions of NYSERDA funding and may result in the Vehicle Purchaser being subject to a prorated reimbursement penalty based on the number of missed reports as well as a ban from any further participation in the Program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096F89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4.05pt;width:327.25pt;height:110.55pt;z-index:251659264;visibility:visible;mso-wrap-style:square;mso-width-percent:0;mso-height-percent:200;mso-wrap-distance-left:9pt;mso-wrap-distance-top:7.2pt;mso-wrap-distance-right:9pt;mso-wrap-distance-bottom:7.2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" filled="f" stroked="f">
                <v:textbox style="mso-fit-shape-to-text:t">
                  <w:txbxContent>
                    <w:p w14:paraId="02D17C35" w14:textId="77777777" w:rsidR="00117376" w:rsidRPr="000F35A5" w:rsidRDefault="00280BF3" w:rsidP="00117376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jc w:val="both"/>
                        <w:rPr>
                          <w:i/>
                          <w:iCs/>
                          <w:color w:val="4472C4" w:themeColor="accent1"/>
                          <w:sz w:val="20"/>
                          <w:szCs w:val="20"/>
                        </w:rPr>
                      </w:pPr>
                      <w:r w:rsidRPr="00280BF3">
                        <w:rPr>
                          <w:i/>
                          <w:kern w:val="2"/>
                          <w:sz w:val="20"/>
                          <w:szCs w:val="20"/>
                        </w:rPr>
                        <w:t>Failure to submit a Semi-Annual Usage Report in a timely manner is a violation of the terms and conditions of NYSERDA funding and may result in the Vehicle Purchaser being subject to a prorated reimbursement penalty based on the number of missed reports as well as a ban from any further participation in the Program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229984F" w14:textId="77777777" w:rsidR="005F4EEA" w:rsidRDefault="005F4EEA"/>
    <w:p w14:paraId="10C4C5A0" w14:textId="77777777" w:rsidR="005F4EEA" w:rsidRDefault="005F4EEA">
      <w:r>
        <w:br w:type="page"/>
      </w:r>
    </w:p>
    <w:p w14:paraId="67DE4412" w14:textId="77777777" w:rsidR="00F661D1" w:rsidRDefault="00F661D1" w:rsidP="00D46A2C">
      <w:pPr>
        <w:tabs>
          <w:tab w:val="left" w:pos="1395"/>
        </w:tabs>
        <w:sectPr w:rsidR="00F661D1" w:rsidSect="00D46A2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cols w:space="720"/>
          <w:vAlign w:val="center"/>
          <w:docGrid w:linePitch="360"/>
        </w:sectPr>
      </w:pPr>
    </w:p>
    <w:bookmarkStart w:id="0" w:name="_Hlk12612534"/>
    <w:p w14:paraId="41D6D0B6" w14:textId="569F1F84" w:rsidR="00BC2EEA" w:rsidRDefault="009C23EB" w:rsidP="00601CEE">
      <w:pPr>
        <w:tabs>
          <w:tab w:val="left" w:pos="1395"/>
        </w:tabs>
        <w:jc w:val="center"/>
      </w:pPr>
      <w:r>
        <w:lastRenderedPageBreak/>
        <w:fldChar w:fldCharType="begin"/>
      </w:r>
      <w:r>
        <w:instrText xml:space="preserve"> LINK </w:instrText>
      </w:r>
      <w:r w:rsidR="00BC2EEA">
        <w:instrText xml:space="preserve">Excel.Sheet.12 "\\\\server-dc\\Users\\rachel.zook\\My Documents\\TVIP\\TVIP NYTVIP_Purchaser Checklist_20210912 Worksheet.xlsx" Sheet1!R1C1:R27C5 </w:instrText>
      </w:r>
      <w:r>
        <w:instrText xml:space="preserve">\a \f 4 \h  \* MERGEFORMAT </w:instrText>
      </w:r>
      <w:r>
        <w:fldChar w:fldCharType="separate"/>
      </w:r>
    </w:p>
    <w:tbl>
      <w:tblPr>
        <w:tblW w:w="11496" w:type="dxa"/>
        <w:tblLook w:val="04A0" w:firstRow="1" w:lastRow="0" w:firstColumn="1" w:lastColumn="0" w:noHBand="0" w:noVBand="1"/>
      </w:tblPr>
      <w:tblGrid>
        <w:gridCol w:w="5367"/>
        <w:gridCol w:w="2514"/>
        <w:gridCol w:w="3397"/>
        <w:gridCol w:w="222"/>
      </w:tblGrid>
      <w:tr w:rsidR="00BC2EEA" w:rsidRPr="00BC2EEA" w14:paraId="285463E7" w14:textId="77777777" w:rsidTr="00601CEE">
        <w:trPr>
          <w:gridAfter w:val="1"/>
          <w:divId w:val="918827358"/>
          <w:wAfter w:w="218" w:type="dxa"/>
          <w:trHeight w:val="270"/>
        </w:trPr>
        <w:tc>
          <w:tcPr>
            <w:tcW w:w="11278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5B9BD5"/>
            <w:noWrap/>
            <w:vAlign w:val="bottom"/>
            <w:hideMark/>
          </w:tcPr>
          <w:p w14:paraId="6DA32F24" w14:textId="63620140" w:rsidR="00BC2EEA" w:rsidRPr="00B41816" w:rsidRDefault="00BC2EEA" w:rsidP="00601CE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1E6738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Vehicle Information Worksheet</w:t>
            </w:r>
          </w:p>
        </w:tc>
      </w:tr>
      <w:tr w:rsidR="00BC2EEA" w:rsidRPr="00BC2EEA" w14:paraId="57DE8304" w14:textId="77777777" w:rsidTr="00601CEE">
        <w:trPr>
          <w:gridAfter w:val="1"/>
          <w:divId w:val="918827358"/>
          <w:wAfter w:w="218" w:type="dxa"/>
          <w:trHeight w:val="450"/>
        </w:trPr>
        <w:tc>
          <w:tcPr>
            <w:tcW w:w="11278" w:type="dxa"/>
            <w:gridSpan w:val="3"/>
            <w:vMerge w:val="restart"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8" w:space="0" w:color="000000"/>
            </w:tcBorders>
            <w:shd w:val="clear" w:color="000000" w:fill="E76853"/>
            <w:vAlign w:val="bottom"/>
            <w:hideMark/>
          </w:tcPr>
          <w:p w14:paraId="48895714" w14:textId="77777777" w:rsidR="00BC2EEA" w:rsidRPr="00B41816" w:rsidRDefault="00BC2EEA" w:rsidP="00601CE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VEHICLE WORKSHEET IS FOR INFORMATIONAL PURPOSES ONLY</w:t>
            </w: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br/>
              <w:t>VOUCHER APPLICATION REQUIRED TO COMPLETE TRANSACTION</w:t>
            </w:r>
          </w:p>
        </w:tc>
      </w:tr>
      <w:tr w:rsidR="00BC2EEA" w:rsidRPr="00BC2EEA" w14:paraId="5ECDF07A" w14:textId="77777777" w:rsidTr="00601CEE">
        <w:trPr>
          <w:divId w:val="918827358"/>
          <w:trHeight w:val="270"/>
        </w:trPr>
        <w:tc>
          <w:tcPr>
            <w:tcW w:w="11278" w:type="dxa"/>
            <w:gridSpan w:val="3"/>
            <w:vMerge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14:paraId="0E5507BF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6F550" w14:textId="77777777" w:rsidR="00BC2EEA" w:rsidRPr="00601CEE" w:rsidRDefault="00BC2EEA" w:rsidP="00601CE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BC2EEA" w:rsidRPr="00BC2EEA" w14:paraId="7C230A8A" w14:textId="77777777" w:rsidTr="00BC2EEA">
        <w:trPr>
          <w:divId w:val="918827358"/>
          <w:trHeight w:val="270"/>
        </w:trPr>
        <w:tc>
          <w:tcPr>
            <w:tcW w:w="53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F6040" w14:textId="77777777" w:rsidR="00BC2EEA" w:rsidRPr="00B41816" w:rsidRDefault="00BC2EEA" w:rsidP="00601CE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F75B5"/>
            <w:noWrap/>
            <w:vAlign w:val="bottom"/>
            <w:hideMark/>
          </w:tcPr>
          <w:p w14:paraId="206C2841" w14:textId="77777777" w:rsidR="00BC2EEA" w:rsidRPr="00B41816" w:rsidRDefault="00BC2EEA" w:rsidP="00601CE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New Vehicle Information</w:t>
            </w:r>
          </w:p>
        </w:tc>
        <w:tc>
          <w:tcPr>
            <w:tcW w:w="33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2F75B5"/>
            <w:noWrap/>
            <w:vAlign w:val="bottom"/>
            <w:hideMark/>
          </w:tcPr>
          <w:p w14:paraId="70511782" w14:textId="77777777" w:rsidR="00BC2EEA" w:rsidRPr="00B41816" w:rsidRDefault="00BC2EEA" w:rsidP="00601CE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Existing Vehicle (to be scrapped)</w:t>
            </w:r>
          </w:p>
        </w:tc>
        <w:tc>
          <w:tcPr>
            <w:tcW w:w="218" w:type="dxa"/>
            <w:vAlign w:val="center"/>
            <w:hideMark/>
          </w:tcPr>
          <w:p w14:paraId="71FFC485" w14:textId="77777777" w:rsidR="00BC2EEA" w:rsidRPr="00601CEE" w:rsidRDefault="00BC2EEA" w:rsidP="00601C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2EEA" w:rsidRPr="00BC2EEA" w14:paraId="5CBC1BA5" w14:textId="77777777" w:rsidTr="00BC2EEA">
        <w:trPr>
          <w:divId w:val="918827358"/>
          <w:trHeight w:val="270"/>
        </w:trPr>
        <w:tc>
          <w:tcPr>
            <w:tcW w:w="53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84372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omicile Address</w:t>
            </w:r>
          </w:p>
        </w:tc>
        <w:tc>
          <w:tcPr>
            <w:tcW w:w="2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05B3C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58D913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8" w:type="dxa"/>
            <w:vAlign w:val="center"/>
            <w:hideMark/>
          </w:tcPr>
          <w:p w14:paraId="4F8C844B" w14:textId="77777777" w:rsidR="00BC2EEA" w:rsidRPr="00601CEE" w:rsidRDefault="00BC2EEA" w:rsidP="00601C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2EEA" w:rsidRPr="00BC2EEA" w14:paraId="6ED222B1" w14:textId="77777777" w:rsidTr="00BC2EEA">
        <w:trPr>
          <w:divId w:val="918827358"/>
          <w:trHeight w:val="270"/>
        </w:trPr>
        <w:tc>
          <w:tcPr>
            <w:tcW w:w="53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D6015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ehicle Identification Number (VIN)</w:t>
            </w:r>
          </w:p>
        </w:tc>
        <w:tc>
          <w:tcPr>
            <w:tcW w:w="2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BE8FB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85DFD8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8" w:type="dxa"/>
            <w:vAlign w:val="center"/>
            <w:hideMark/>
          </w:tcPr>
          <w:p w14:paraId="34E92235" w14:textId="77777777" w:rsidR="00BC2EEA" w:rsidRPr="00601CEE" w:rsidRDefault="00BC2EEA" w:rsidP="00601C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2EEA" w:rsidRPr="00BC2EEA" w14:paraId="11462FB3" w14:textId="77777777" w:rsidTr="00BC2EEA">
        <w:trPr>
          <w:divId w:val="918827358"/>
          <w:trHeight w:val="270"/>
        </w:trPr>
        <w:tc>
          <w:tcPr>
            <w:tcW w:w="53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9DF88" w14:textId="49D3F320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rimary Use </w:t>
            </w:r>
            <w:r w:rsidR="00E07CEB"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&amp;</w:t>
            </w:r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Vocation</w:t>
            </w:r>
          </w:p>
        </w:tc>
        <w:tc>
          <w:tcPr>
            <w:tcW w:w="2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1285D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866E52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8" w:type="dxa"/>
            <w:vAlign w:val="center"/>
            <w:hideMark/>
          </w:tcPr>
          <w:p w14:paraId="1E432744" w14:textId="77777777" w:rsidR="00BC2EEA" w:rsidRPr="00601CEE" w:rsidRDefault="00BC2EEA" w:rsidP="00601C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2EEA" w:rsidRPr="00BC2EEA" w14:paraId="0AFF37FD" w14:textId="77777777" w:rsidTr="00BC2EEA">
        <w:trPr>
          <w:divId w:val="918827358"/>
          <w:trHeight w:val="270"/>
        </w:trPr>
        <w:tc>
          <w:tcPr>
            <w:tcW w:w="53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0B141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rive Cycle (i.e., dense urban, urban, suburban, rural)</w:t>
            </w:r>
          </w:p>
        </w:tc>
        <w:tc>
          <w:tcPr>
            <w:tcW w:w="2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CF28A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AB16F80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8" w:type="dxa"/>
            <w:vAlign w:val="center"/>
            <w:hideMark/>
          </w:tcPr>
          <w:p w14:paraId="740F5365" w14:textId="77777777" w:rsidR="00BC2EEA" w:rsidRPr="00601CEE" w:rsidRDefault="00BC2EEA" w:rsidP="00601C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2EEA" w:rsidRPr="00BC2EEA" w14:paraId="29B1E727" w14:textId="77777777" w:rsidTr="00BC2EEA">
        <w:trPr>
          <w:divId w:val="918827358"/>
          <w:trHeight w:val="270"/>
        </w:trPr>
        <w:tc>
          <w:tcPr>
            <w:tcW w:w="53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3A6C5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ngine Serial Number</w:t>
            </w:r>
          </w:p>
        </w:tc>
        <w:tc>
          <w:tcPr>
            <w:tcW w:w="2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1C6CF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64B4C4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8" w:type="dxa"/>
            <w:vAlign w:val="center"/>
            <w:hideMark/>
          </w:tcPr>
          <w:p w14:paraId="48777435" w14:textId="77777777" w:rsidR="00BC2EEA" w:rsidRPr="00601CEE" w:rsidRDefault="00BC2EEA" w:rsidP="00601C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2EEA" w:rsidRPr="00BC2EEA" w14:paraId="42A43A37" w14:textId="77777777" w:rsidTr="00BC2EEA">
        <w:trPr>
          <w:divId w:val="918827358"/>
          <w:trHeight w:val="270"/>
        </w:trPr>
        <w:tc>
          <w:tcPr>
            <w:tcW w:w="5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D8B1A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icense Plate #</w:t>
            </w:r>
          </w:p>
        </w:tc>
        <w:tc>
          <w:tcPr>
            <w:tcW w:w="2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E264F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A07193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8" w:type="dxa"/>
            <w:vAlign w:val="center"/>
            <w:hideMark/>
          </w:tcPr>
          <w:p w14:paraId="3231FC2E" w14:textId="77777777" w:rsidR="00BC2EEA" w:rsidRPr="00601CEE" w:rsidRDefault="00BC2EEA" w:rsidP="00601C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2EEA" w:rsidRPr="00BC2EEA" w14:paraId="07FB4BAE" w14:textId="77777777" w:rsidTr="00BC2EEA">
        <w:trPr>
          <w:divId w:val="918827358"/>
          <w:trHeight w:val="270"/>
        </w:trPr>
        <w:tc>
          <w:tcPr>
            <w:tcW w:w="53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A3117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xpected Annual Mileage Driven (miles)</w:t>
            </w:r>
          </w:p>
        </w:tc>
        <w:tc>
          <w:tcPr>
            <w:tcW w:w="2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A026A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9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shd w:val="clear" w:color="000000" w:fill="A6A6A6"/>
            <w:noWrap/>
            <w:vAlign w:val="bottom"/>
            <w:hideMark/>
          </w:tcPr>
          <w:p w14:paraId="3CDB8C27" w14:textId="77777777" w:rsidR="00BC2EEA" w:rsidRPr="00B41816" w:rsidRDefault="00BC2EEA" w:rsidP="00601CE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8" w:type="dxa"/>
            <w:vAlign w:val="center"/>
            <w:hideMark/>
          </w:tcPr>
          <w:p w14:paraId="4D9C8085" w14:textId="77777777" w:rsidR="00BC2EEA" w:rsidRPr="00601CEE" w:rsidRDefault="00BC2EEA" w:rsidP="00601C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2EEA" w:rsidRPr="00BC2EEA" w14:paraId="47F44A82" w14:textId="77777777" w:rsidTr="00BC2EEA">
        <w:trPr>
          <w:divId w:val="918827358"/>
          <w:trHeight w:val="270"/>
        </w:trPr>
        <w:tc>
          <w:tcPr>
            <w:tcW w:w="53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31220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xpected Annual Fuel Usage (gallons)</w:t>
            </w:r>
          </w:p>
        </w:tc>
        <w:tc>
          <w:tcPr>
            <w:tcW w:w="2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B2D23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426F9DE9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18" w:type="dxa"/>
            <w:vAlign w:val="center"/>
            <w:hideMark/>
          </w:tcPr>
          <w:p w14:paraId="4F09D9C5" w14:textId="77777777" w:rsidR="00BC2EEA" w:rsidRPr="00601CEE" w:rsidRDefault="00BC2EEA" w:rsidP="00601C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2EEA" w:rsidRPr="00BC2EEA" w14:paraId="48E66AFC" w14:textId="77777777" w:rsidTr="00BC2EEA">
        <w:trPr>
          <w:divId w:val="918827358"/>
          <w:trHeight w:val="270"/>
        </w:trPr>
        <w:tc>
          <w:tcPr>
            <w:tcW w:w="53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B454E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uxiliary Heater Power Source</w:t>
            </w:r>
          </w:p>
        </w:tc>
        <w:tc>
          <w:tcPr>
            <w:tcW w:w="2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E8046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58BED73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18" w:type="dxa"/>
            <w:vAlign w:val="center"/>
            <w:hideMark/>
          </w:tcPr>
          <w:p w14:paraId="44213476" w14:textId="77777777" w:rsidR="00BC2EEA" w:rsidRPr="00601CEE" w:rsidRDefault="00BC2EEA" w:rsidP="00601C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2EEA" w:rsidRPr="00BC2EEA" w14:paraId="695C6197" w14:textId="77777777" w:rsidTr="00BC2EEA">
        <w:trPr>
          <w:divId w:val="918827358"/>
          <w:trHeight w:val="270"/>
        </w:trPr>
        <w:tc>
          <w:tcPr>
            <w:tcW w:w="53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31066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 Service Start Date (provide after new vehicle delivery)</w:t>
            </w:r>
          </w:p>
        </w:tc>
        <w:tc>
          <w:tcPr>
            <w:tcW w:w="2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90480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10EE8E7A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18" w:type="dxa"/>
            <w:vAlign w:val="center"/>
            <w:hideMark/>
          </w:tcPr>
          <w:p w14:paraId="2ADC880F" w14:textId="77777777" w:rsidR="00BC2EEA" w:rsidRPr="00601CEE" w:rsidRDefault="00BC2EEA" w:rsidP="00601C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2EEA" w:rsidRPr="00BC2EEA" w14:paraId="60457116" w14:textId="77777777" w:rsidTr="00BC2EEA">
        <w:trPr>
          <w:divId w:val="918827358"/>
          <w:trHeight w:val="270"/>
        </w:trPr>
        <w:tc>
          <w:tcPr>
            <w:tcW w:w="53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8DC43" w14:textId="321A9BB6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ehicle Make</w:t>
            </w:r>
            <w:r w:rsidR="00E07CEB"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</w:t>
            </w:r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del</w:t>
            </w:r>
            <w:r w:rsidR="00E07CEB"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&amp; </w:t>
            </w:r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25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14:paraId="0CC6BA3A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E30C47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8" w:type="dxa"/>
            <w:vAlign w:val="center"/>
            <w:hideMark/>
          </w:tcPr>
          <w:p w14:paraId="275AC507" w14:textId="77777777" w:rsidR="00BC2EEA" w:rsidRPr="00601CEE" w:rsidRDefault="00BC2EEA" w:rsidP="00601C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2EEA" w:rsidRPr="00BC2EEA" w14:paraId="46659598" w14:textId="77777777" w:rsidTr="00BC2EEA">
        <w:trPr>
          <w:divId w:val="918827358"/>
          <w:trHeight w:val="270"/>
        </w:trPr>
        <w:tc>
          <w:tcPr>
            <w:tcW w:w="53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04723" w14:textId="75ABCB22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ngine Make</w:t>
            </w:r>
            <w:r w:rsidR="00E07CEB"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</w:t>
            </w:r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del</w:t>
            </w:r>
            <w:r w:rsidR="00E07CEB"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&amp; </w:t>
            </w:r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25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14:paraId="0285E402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588CF7B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8" w:type="dxa"/>
            <w:vAlign w:val="center"/>
            <w:hideMark/>
          </w:tcPr>
          <w:p w14:paraId="4C8C88B6" w14:textId="77777777" w:rsidR="00BC2EEA" w:rsidRPr="00601CEE" w:rsidRDefault="00BC2EEA" w:rsidP="00601C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2EEA" w:rsidRPr="00BC2EEA" w14:paraId="2F6C4FDF" w14:textId="77777777" w:rsidTr="00BC2EEA">
        <w:trPr>
          <w:divId w:val="918827358"/>
          <w:trHeight w:val="270"/>
        </w:trPr>
        <w:tc>
          <w:tcPr>
            <w:tcW w:w="53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8BC23" w14:textId="5A9CBC81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eight (</w:t>
            </w:r>
            <w:proofErr w:type="spellStart"/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bs</w:t>
            </w:r>
            <w:proofErr w:type="spellEnd"/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) </w:t>
            </w:r>
            <w:r w:rsidR="00E07CEB"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&amp;</w:t>
            </w:r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Weight Class</w:t>
            </w:r>
          </w:p>
        </w:tc>
        <w:tc>
          <w:tcPr>
            <w:tcW w:w="25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14:paraId="2FC67557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905049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8" w:type="dxa"/>
            <w:vAlign w:val="center"/>
            <w:hideMark/>
          </w:tcPr>
          <w:p w14:paraId="1A64FDE1" w14:textId="77777777" w:rsidR="00BC2EEA" w:rsidRPr="00601CEE" w:rsidRDefault="00BC2EEA" w:rsidP="00601C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2EEA" w:rsidRPr="00BC2EEA" w14:paraId="1FBAE718" w14:textId="77777777" w:rsidTr="00BC2EEA">
        <w:trPr>
          <w:divId w:val="918827358"/>
          <w:trHeight w:val="270"/>
        </w:trPr>
        <w:tc>
          <w:tcPr>
            <w:tcW w:w="53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0DB27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dometer Reading (miles)</w:t>
            </w:r>
          </w:p>
        </w:tc>
        <w:tc>
          <w:tcPr>
            <w:tcW w:w="25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14:paraId="78244965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20ACEA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8" w:type="dxa"/>
            <w:vAlign w:val="center"/>
            <w:hideMark/>
          </w:tcPr>
          <w:p w14:paraId="37966559" w14:textId="77777777" w:rsidR="00BC2EEA" w:rsidRPr="00601CEE" w:rsidRDefault="00BC2EEA" w:rsidP="00601C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2EEA" w:rsidRPr="00BC2EEA" w14:paraId="0A31605A" w14:textId="77777777" w:rsidTr="00BC2EEA">
        <w:trPr>
          <w:divId w:val="918827358"/>
          <w:trHeight w:val="270"/>
        </w:trPr>
        <w:tc>
          <w:tcPr>
            <w:tcW w:w="53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03C70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ngine Displacement (liters)</w:t>
            </w:r>
          </w:p>
        </w:tc>
        <w:tc>
          <w:tcPr>
            <w:tcW w:w="25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14:paraId="1B5B81C9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8EC17B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8" w:type="dxa"/>
            <w:vAlign w:val="center"/>
            <w:hideMark/>
          </w:tcPr>
          <w:p w14:paraId="1FA14DC6" w14:textId="77777777" w:rsidR="00BC2EEA" w:rsidRPr="00601CEE" w:rsidRDefault="00BC2EEA" w:rsidP="00601C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2EEA" w:rsidRPr="00BC2EEA" w14:paraId="0304A11D" w14:textId="77777777" w:rsidTr="00BC2EEA">
        <w:trPr>
          <w:divId w:val="918827358"/>
          <w:trHeight w:val="270"/>
        </w:trPr>
        <w:tc>
          <w:tcPr>
            <w:tcW w:w="53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A11BF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ted Horsepower (horsepower)</w:t>
            </w:r>
          </w:p>
        </w:tc>
        <w:tc>
          <w:tcPr>
            <w:tcW w:w="25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14:paraId="6B9796F0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866B20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8" w:type="dxa"/>
            <w:vAlign w:val="center"/>
            <w:hideMark/>
          </w:tcPr>
          <w:p w14:paraId="0CC880DF" w14:textId="77777777" w:rsidR="00BC2EEA" w:rsidRPr="00601CEE" w:rsidRDefault="00BC2EEA" w:rsidP="00601C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2EEA" w:rsidRPr="00BC2EEA" w14:paraId="27689CF7" w14:textId="77777777" w:rsidTr="00BC2EEA">
        <w:trPr>
          <w:divId w:val="918827358"/>
          <w:trHeight w:val="270"/>
        </w:trPr>
        <w:tc>
          <w:tcPr>
            <w:tcW w:w="53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58E8E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# Cylinders</w:t>
            </w:r>
          </w:p>
        </w:tc>
        <w:tc>
          <w:tcPr>
            <w:tcW w:w="25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14:paraId="615AC031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8C0A23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8" w:type="dxa"/>
            <w:vAlign w:val="center"/>
            <w:hideMark/>
          </w:tcPr>
          <w:p w14:paraId="246DE7F6" w14:textId="77777777" w:rsidR="00BC2EEA" w:rsidRPr="00601CEE" w:rsidRDefault="00BC2EEA" w:rsidP="00601C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2EEA" w:rsidRPr="00BC2EEA" w14:paraId="07B20A63" w14:textId="77777777" w:rsidTr="00BC2EEA">
        <w:trPr>
          <w:divId w:val="918827358"/>
          <w:trHeight w:val="270"/>
        </w:trPr>
        <w:tc>
          <w:tcPr>
            <w:tcW w:w="53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A65FA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stimated Remaining Useful Life (years)</w:t>
            </w:r>
          </w:p>
        </w:tc>
        <w:tc>
          <w:tcPr>
            <w:tcW w:w="25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14:paraId="6E071523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C2E085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8" w:type="dxa"/>
            <w:vAlign w:val="center"/>
            <w:hideMark/>
          </w:tcPr>
          <w:p w14:paraId="6F2C0B15" w14:textId="77777777" w:rsidR="00BC2EEA" w:rsidRPr="00601CEE" w:rsidRDefault="00BC2EEA" w:rsidP="00601C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2EEA" w:rsidRPr="00BC2EEA" w14:paraId="265CC6D5" w14:textId="77777777" w:rsidTr="00BC2EEA">
        <w:trPr>
          <w:divId w:val="918827358"/>
          <w:trHeight w:val="508"/>
        </w:trPr>
        <w:tc>
          <w:tcPr>
            <w:tcW w:w="53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4451EDA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vg Vehicle Mileage per Year Over the Last Two Calendar Years (miles)</w:t>
            </w:r>
          </w:p>
        </w:tc>
        <w:tc>
          <w:tcPr>
            <w:tcW w:w="25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14:paraId="7ABD7572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4F97F7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8" w:type="dxa"/>
            <w:vAlign w:val="center"/>
            <w:hideMark/>
          </w:tcPr>
          <w:p w14:paraId="7585BAD0" w14:textId="77777777" w:rsidR="00BC2EEA" w:rsidRPr="00601CEE" w:rsidRDefault="00BC2EEA" w:rsidP="00601C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2EEA" w:rsidRPr="00BC2EEA" w14:paraId="74241301" w14:textId="77777777" w:rsidTr="00BC2EEA">
        <w:trPr>
          <w:divId w:val="918827358"/>
          <w:trHeight w:val="270"/>
        </w:trPr>
        <w:tc>
          <w:tcPr>
            <w:tcW w:w="53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4AA3A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nual Avg Mileage for Comparable Vehicle (miles)</w:t>
            </w:r>
          </w:p>
        </w:tc>
        <w:tc>
          <w:tcPr>
            <w:tcW w:w="25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14:paraId="75434C88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DBF8F7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8" w:type="dxa"/>
            <w:vAlign w:val="center"/>
            <w:hideMark/>
          </w:tcPr>
          <w:p w14:paraId="5EEAE36F" w14:textId="77777777" w:rsidR="00BC2EEA" w:rsidRPr="00601CEE" w:rsidRDefault="00BC2EEA" w:rsidP="00601C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2EEA" w:rsidRPr="00BC2EEA" w14:paraId="6ED44E53" w14:textId="77777777" w:rsidTr="00BC2EEA">
        <w:trPr>
          <w:divId w:val="918827358"/>
          <w:trHeight w:val="270"/>
        </w:trPr>
        <w:tc>
          <w:tcPr>
            <w:tcW w:w="53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A0CF8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leet Average Annual Maintenance ($)</w:t>
            </w:r>
          </w:p>
        </w:tc>
        <w:tc>
          <w:tcPr>
            <w:tcW w:w="25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14:paraId="61D04675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2BD178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8" w:type="dxa"/>
            <w:vAlign w:val="center"/>
            <w:hideMark/>
          </w:tcPr>
          <w:p w14:paraId="420FAFB3" w14:textId="77777777" w:rsidR="00BC2EEA" w:rsidRPr="00601CEE" w:rsidRDefault="00BC2EEA" w:rsidP="00601C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2EEA" w:rsidRPr="00BC2EEA" w14:paraId="360ADEAD" w14:textId="77777777" w:rsidTr="00BC2EEA">
        <w:trPr>
          <w:divId w:val="918827358"/>
          <w:trHeight w:val="270"/>
        </w:trPr>
        <w:tc>
          <w:tcPr>
            <w:tcW w:w="53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DC05C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st Recent Annual Diesel Fuel Usage (gallons)</w:t>
            </w:r>
          </w:p>
        </w:tc>
        <w:tc>
          <w:tcPr>
            <w:tcW w:w="25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14:paraId="2D596D27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BD41F0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8" w:type="dxa"/>
            <w:vAlign w:val="center"/>
            <w:hideMark/>
          </w:tcPr>
          <w:p w14:paraId="29978D0C" w14:textId="77777777" w:rsidR="00BC2EEA" w:rsidRPr="00601CEE" w:rsidRDefault="00BC2EEA" w:rsidP="00601C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2EEA" w:rsidRPr="00BC2EEA" w14:paraId="0E3436E1" w14:textId="77777777" w:rsidTr="00BC2EEA">
        <w:trPr>
          <w:divId w:val="918827358"/>
          <w:trHeight w:val="284"/>
        </w:trPr>
        <w:tc>
          <w:tcPr>
            <w:tcW w:w="53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D5A1A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Date of Scrap (provide after </w:t>
            </w:r>
            <w:proofErr w:type="gramStart"/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crappage</w:t>
            </w:r>
            <w:proofErr w:type="gramEnd"/>
            <w:r w:rsidRPr="00B4181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s complete)</w:t>
            </w:r>
          </w:p>
        </w:tc>
        <w:tc>
          <w:tcPr>
            <w:tcW w:w="251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14:paraId="4D468DAF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B63E2E" w14:textId="77777777" w:rsidR="00BC2EEA" w:rsidRPr="00B41816" w:rsidRDefault="00BC2EEA" w:rsidP="00601C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4181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8" w:type="dxa"/>
            <w:vAlign w:val="center"/>
            <w:hideMark/>
          </w:tcPr>
          <w:p w14:paraId="387C28C1" w14:textId="77777777" w:rsidR="00BC2EEA" w:rsidRPr="00601CEE" w:rsidRDefault="00BC2EEA" w:rsidP="00601C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23F8101B" w14:textId="29A31314" w:rsidR="00D46A2C" w:rsidRPr="00A83CA5" w:rsidRDefault="009C23EB" w:rsidP="00601CEE">
      <w:pPr>
        <w:tabs>
          <w:tab w:val="left" w:pos="1395"/>
        </w:tabs>
        <w:rPr>
          <w:kern w:val="2"/>
        </w:rPr>
      </w:pPr>
      <w:r>
        <w:fldChar w:fldCharType="end"/>
      </w:r>
      <w:bookmarkEnd w:id="0"/>
    </w:p>
    <w:p w14:paraId="7E8E9FD7" w14:textId="77777777" w:rsidR="00D46A2C" w:rsidRDefault="00D46A2C"/>
    <w:sectPr w:rsidR="00D46A2C" w:rsidSect="00F661D1">
      <w:pgSz w:w="15840" w:h="12240" w:orient="landscape"/>
      <w:pgMar w:top="1440" w:right="1440" w:bottom="1440" w:left="1440" w:header="720" w:footer="720" w:gutter="0"/>
      <w:cols w:space="720"/>
      <w:vAlign w:val="center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7E949F" w14:textId="77777777" w:rsidR="00BC45C8" w:rsidRDefault="00BC45C8" w:rsidP="000F35A5">
      <w:pPr>
        <w:spacing w:after="0" w:line="240" w:lineRule="auto"/>
      </w:pPr>
      <w:r>
        <w:separator/>
      </w:r>
    </w:p>
  </w:endnote>
  <w:endnote w:type="continuationSeparator" w:id="0">
    <w:p w14:paraId="6740F8D3" w14:textId="77777777" w:rsidR="00BC45C8" w:rsidRDefault="00BC45C8" w:rsidP="000F35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52AB8" w14:textId="77777777" w:rsidR="00DA37E8" w:rsidRDefault="00DA37E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08A7A" w14:textId="3F814C5D" w:rsidR="00DA37E8" w:rsidRDefault="00DA37E8">
    <w:pPr>
      <w:pStyle w:val="Footer"/>
    </w:pPr>
    <w:r>
      <w:t xml:space="preserve">Updated </w:t>
    </w:r>
    <w:proofErr w:type="gramStart"/>
    <w:r>
      <w:t>October  2021</w:t>
    </w:r>
    <w:proofErr w:type="gramEnd"/>
  </w:p>
  <w:p w14:paraId="0F17994E" w14:textId="77777777" w:rsidR="00DA37E8" w:rsidRDefault="00DA37E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F947F" w14:textId="77777777" w:rsidR="00DA37E8" w:rsidRDefault="00DA37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5BE09E" w14:textId="77777777" w:rsidR="00BC45C8" w:rsidRDefault="00BC45C8" w:rsidP="000F35A5">
      <w:pPr>
        <w:spacing w:after="0" w:line="240" w:lineRule="auto"/>
      </w:pPr>
      <w:r>
        <w:separator/>
      </w:r>
    </w:p>
  </w:footnote>
  <w:footnote w:type="continuationSeparator" w:id="0">
    <w:p w14:paraId="28BCC2C6" w14:textId="77777777" w:rsidR="00BC45C8" w:rsidRDefault="00BC45C8" w:rsidP="000F35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F99C7" w14:textId="77777777" w:rsidR="00DA37E8" w:rsidRDefault="00DA37E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1C7F4" w14:textId="77777777" w:rsidR="000F35A5" w:rsidRDefault="00875C40">
    <w:pPr>
      <w:pStyle w:val="Header"/>
    </w:pPr>
    <w:r w:rsidRPr="00EA4621">
      <w:rPr>
        <w:rFonts w:hAnsi="Calibri"/>
        <w:noProof/>
        <w:color w:val="000000" w:themeColor="text1"/>
        <w:spacing w:val="60"/>
        <w:kern w:val="24"/>
        <w:sz w:val="44"/>
        <w:szCs w:val="44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53B27DBC" wp14:editId="018E7B81">
              <wp:simplePos x="0" y="0"/>
              <wp:positionH relativeFrom="margin">
                <wp:posOffset>139700</wp:posOffset>
              </wp:positionH>
              <wp:positionV relativeFrom="paragraph">
                <wp:posOffset>-120650</wp:posOffset>
              </wp:positionV>
              <wp:extent cx="3133090" cy="641350"/>
              <wp:effectExtent l="0" t="0" r="0" b="63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33090" cy="6413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33322C" w14:textId="77777777" w:rsidR="000F35A5" w:rsidRPr="00875C40" w:rsidRDefault="000F35A5" w:rsidP="000F35A5">
                          <w:pPr>
                            <w:rPr>
                              <w:color w:val="0070C0"/>
                              <w:spacing w:val="60"/>
                              <w:sz w:val="20"/>
                            </w:rPr>
                          </w:pPr>
                          <w:r w:rsidRPr="00875C40">
                            <w:rPr>
                              <w:b/>
                              <w:color w:val="0070C0"/>
                              <w:spacing w:val="60"/>
                              <w:sz w:val="20"/>
                            </w:rPr>
                            <w:t>VEHICLE</w:t>
                          </w:r>
                          <w:r w:rsidRPr="00875C40">
                            <w:rPr>
                              <w:color w:val="0070C0"/>
                              <w:spacing w:val="60"/>
                              <w:sz w:val="20"/>
                            </w:rPr>
                            <w:t xml:space="preserve"> </w:t>
                          </w:r>
                          <w:r w:rsidRPr="00875C40">
                            <w:rPr>
                              <w:b/>
                              <w:color w:val="0070C0"/>
                              <w:spacing w:val="60"/>
                              <w:sz w:val="20"/>
                            </w:rPr>
                            <w:t>PURCHASER CHECKLIST</w:t>
                          </w:r>
                        </w:p>
                        <w:p w14:paraId="7618BC57" w14:textId="77777777" w:rsidR="00875C40" w:rsidRPr="00875C40" w:rsidRDefault="000F35A5" w:rsidP="00875C40">
                          <w:pPr>
                            <w:spacing w:after="0" w:line="240" w:lineRule="auto"/>
                            <w:rPr>
                              <w:color w:val="0070C0"/>
                              <w:sz w:val="16"/>
                            </w:rPr>
                          </w:pPr>
                          <w:r w:rsidRPr="00875C40">
                            <w:rPr>
                              <w:color w:val="0070C0"/>
                              <w:sz w:val="16"/>
                            </w:rPr>
                            <w:t>REQUIREMENTS FOR VEHICLE ELIGIBILITY, VOUCHER REDEMPTION,</w:t>
                          </w:r>
                        </w:p>
                        <w:p w14:paraId="2DFE4746" w14:textId="77777777" w:rsidR="000F35A5" w:rsidRPr="00875C40" w:rsidRDefault="000F35A5" w:rsidP="00875C40">
                          <w:pPr>
                            <w:spacing w:after="0" w:line="240" w:lineRule="auto"/>
                            <w:rPr>
                              <w:color w:val="0070C0"/>
                              <w:sz w:val="16"/>
                            </w:rPr>
                          </w:pPr>
                          <w:r w:rsidRPr="00875C40">
                            <w:rPr>
                              <w:color w:val="0070C0"/>
                              <w:sz w:val="16"/>
                            </w:rPr>
                            <w:t xml:space="preserve"> &amp; POST-REDEMPTION REQUIREMEN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3B27DBC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11pt;margin-top:-9.5pt;width:246.7pt;height:50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" stroked="f">
              <v:textbox>
                <w:txbxContent>
                  <w:p w14:paraId="7B33322C" w14:textId="77777777" w:rsidR="000F35A5" w:rsidRPr="00875C40" w:rsidRDefault="000F35A5" w:rsidP="000F35A5">
                    <w:pPr>
                      <w:rPr>
                        <w:color w:val="0070C0"/>
                        <w:spacing w:val="60"/>
                        <w:sz w:val="20"/>
                      </w:rPr>
                    </w:pPr>
                    <w:r w:rsidRPr="00875C40">
                      <w:rPr>
                        <w:b/>
                        <w:color w:val="0070C0"/>
                        <w:spacing w:val="60"/>
                        <w:sz w:val="20"/>
                      </w:rPr>
                      <w:t>VEHICLE</w:t>
                    </w:r>
                    <w:r w:rsidRPr="00875C40">
                      <w:rPr>
                        <w:color w:val="0070C0"/>
                        <w:spacing w:val="60"/>
                        <w:sz w:val="20"/>
                      </w:rPr>
                      <w:t xml:space="preserve"> </w:t>
                    </w:r>
                    <w:r w:rsidRPr="00875C40">
                      <w:rPr>
                        <w:b/>
                        <w:color w:val="0070C0"/>
                        <w:spacing w:val="60"/>
                        <w:sz w:val="20"/>
                      </w:rPr>
                      <w:t>PURCHASER CHECKLIST</w:t>
                    </w:r>
                  </w:p>
                  <w:p w14:paraId="7618BC57" w14:textId="77777777" w:rsidR="00875C40" w:rsidRPr="00875C40" w:rsidRDefault="000F35A5" w:rsidP="00875C40">
                    <w:pPr>
                      <w:spacing w:after="0" w:line="240" w:lineRule="auto"/>
                      <w:rPr>
                        <w:color w:val="0070C0"/>
                        <w:sz w:val="16"/>
                      </w:rPr>
                    </w:pPr>
                    <w:r w:rsidRPr="00875C40">
                      <w:rPr>
                        <w:color w:val="0070C0"/>
                        <w:sz w:val="16"/>
                      </w:rPr>
                      <w:t>REQUIREMENTS FOR VEHICLE ELIGIBILITY, VOUCHER REDEMPTION,</w:t>
                    </w:r>
                  </w:p>
                  <w:p w14:paraId="2DFE4746" w14:textId="77777777" w:rsidR="000F35A5" w:rsidRPr="00875C40" w:rsidRDefault="000F35A5" w:rsidP="00875C40">
                    <w:pPr>
                      <w:spacing w:after="0" w:line="240" w:lineRule="auto"/>
                      <w:rPr>
                        <w:color w:val="0070C0"/>
                        <w:sz w:val="16"/>
                      </w:rPr>
                    </w:pPr>
                    <w:r w:rsidRPr="00875C40">
                      <w:rPr>
                        <w:color w:val="0070C0"/>
                        <w:sz w:val="16"/>
                      </w:rPr>
                      <w:t xml:space="preserve"> &amp; POST-REDEMPTION REQUIREMENT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EA4621">
      <w:rPr>
        <w:noProof/>
        <w:spacing w:val="60"/>
      </w:rPr>
      <w:drawing>
        <wp:anchor distT="0" distB="0" distL="114300" distR="114300" simplePos="0" relativeHeight="251661312" behindDoc="0" locked="0" layoutInCell="1" allowOverlap="1" wp14:anchorId="5224AE0C" wp14:editId="6435E650">
          <wp:simplePos x="0" y="0"/>
          <wp:positionH relativeFrom="margin">
            <wp:posOffset>3059430</wp:posOffset>
          </wp:positionH>
          <wp:positionV relativeFrom="paragraph">
            <wp:posOffset>-107950</wp:posOffset>
          </wp:positionV>
          <wp:extent cx="2598610" cy="641350"/>
          <wp:effectExtent l="0" t="0" r="0" b="0"/>
          <wp:wrapSquare wrapText="bothSides"/>
          <wp:docPr id="2" name="Picture 4" descr="New York State Energy Research &amp; Development Authority">
            <a:extLst xmlns:a="http://schemas.openxmlformats.org/drawingml/2006/main">
              <a:ext uri="{FF2B5EF4-FFF2-40B4-BE49-F238E27FC236}">
                <a16:creationId xmlns:a16="http://schemas.microsoft.com/office/drawing/2014/main" id="{299FD276-AC7A-4D2A-99D5-23FE734DFFA9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8" name="Picture 4" descr="New York State Energy Research &amp; Development Authority">
                    <a:extLst>
                      <a:ext uri="{FF2B5EF4-FFF2-40B4-BE49-F238E27FC236}">
                        <a16:creationId xmlns:a16="http://schemas.microsoft.com/office/drawing/2014/main" id="{299FD276-AC7A-4D2A-99D5-23FE734DFFA9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98610" cy="641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08174D" w14:textId="77777777" w:rsidR="00DA37E8" w:rsidRDefault="00DA37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F12E1"/>
    <w:multiLevelType w:val="hybridMultilevel"/>
    <w:tmpl w:val="0DE448C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MDQzNbA0NjE1NzNV0lEKTi0uzszPAykwrAUAruIkgywAAAA="/>
  </w:docVars>
  <w:rsids>
    <w:rsidRoot w:val="00117376"/>
    <w:rsid w:val="000B03E3"/>
    <w:rsid w:val="000F35A5"/>
    <w:rsid w:val="00117376"/>
    <w:rsid w:val="00137913"/>
    <w:rsid w:val="0016626B"/>
    <w:rsid w:val="001A7347"/>
    <w:rsid w:val="001E6738"/>
    <w:rsid w:val="001F775F"/>
    <w:rsid w:val="0024128B"/>
    <w:rsid w:val="00270932"/>
    <w:rsid w:val="00276DBA"/>
    <w:rsid w:val="00280BF3"/>
    <w:rsid w:val="002921CC"/>
    <w:rsid w:val="002C7442"/>
    <w:rsid w:val="00466F23"/>
    <w:rsid w:val="004761BB"/>
    <w:rsid w:val="00522050"/>
    <w:rsid w:val="005755B2"/>
    <w:rsid w:val="005F4EEA"/>
    <w:rsid w:val="00601CEE"/>
    <w:rsid w:val="00634971"/>
    <w:rsid w:val="00705968"/>
    <w:rsid w:val="0073656B"/>
    <w:rsid w:val="00875C40"/>
    <w:rsid w:val="0089319D"/>
    <w:rsid w:val="00924BC9"/>
    <w:rsid w:val="00960E74"/>
    <w:rsid w:val="009C23EB"/>
    <w:rsid w:val="00A47041"/>
    <w:rsid w:val="00A550B5"/>
    <w:rsid w:val="00AA74B5"/>
    <w:rsid w:val="00B10113"/>
    <w:rsid w:val="00B232E4"/>
    <w:rsid w:val="00B41816"/>
    <w:rsid w:val="00BB7BB3"/>
    <w:rsid w:val="00BC2EEA"/>
    <w:rsid w:val="00BC45C8"/>
    <w:rsid w:val="00C14B18"/>
    <w:rsid w:val="00C52700"/>
    <w:rsid w:val="00C62ED2"/>
    <w:rsid w:val="00D23D1B"/>
    <w:rsid w:val="00D46A2C"/>
    <w:rsid w:val="00DA37E8"/>
    <w:rsid w:val="00E07CEB"/>
    <w:rsid w:val="00E43400"/>
    <w:rsid w:val="00F36227"/>
    <w:rsid w:val="00F661D1"/>
    <w:rsid w:val="00F81D41"/>
    <w:rsid w:val="00FE7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0847C051"/>
  <w15:chartTrackingRefBased/>
  <w15:docId w15:val="{5F1EE85C-A0AB-4C74-B23F-C0D67E9C82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737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F35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5A5"/>
  </w:style>
  <w:style w:type="paragraph" w:styleId="Footer">
    <w:name w:val="footer"/>
    <w:basedOn w:val="Normal"/>
    <w:link w:val="FooterChar"/>
    <w:uiPriority w:val="99"/>
    <w:unhideWhenUsed/>
    <w:rsid w:val="000F35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5A5"/>
  </w:style>
  <w:style w:type="paragraph" w:styleId="BalloonText">
    <w:name w:val="Balloon Text"/>
    <w:basedOn w:val="Normal"/>
    <w:link w:val="BalloonTextChar"/>
    <w:uiPriority w:val="99"/>
    <w:semiHidden/>
    <w:unhideWhenUsed/>
    <w:rsid w:val="00BB7B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7BB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527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27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27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27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270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84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5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99D71C-DC69-417E-A551-893E41C80F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541</Words>
  <Characters>308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na Fortuna</dc:creator>
  <cp:keywords/>
  <dc:description/>
  <cp:lastModifiedBy>Markham, Elizabeth J (NYSERDA)</cp:lastModifiedBy>
  <cp:revision>4</cp:revision>
  <dcterms:created xsi:type="dcterms:W3CDTF">2021-09-23T20:14:00Z</dcterms:created>
  <dcterms:modified xsi:type="dcterms:W3CDTF">2021-09-23T20:18:00Z</dcterms:modified>
</cp:coreProperties>
</file>